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DB2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# -*- coding: utf-8 -*-</w:t>
      </w:r>
    </w:p>
    <w:p w14:paraId="3974802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"""</w:t>
      </w:r>
    </w:p>
    <w:p w14:paraId="4564981B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Created on Sat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ep  6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 10:34:43 2025</w:t>
      </w:r>
    </w:p>
    <w:p w14:paraId="3F2C120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18BCAF0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@author: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eshu</w:t>
      </w:r>
      <w:proofErr w:type="spellEnd"/>
    </w:p>
    <w:p w14:paraId="1993452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"""</w:t>
      </w:r>
    </w:p>
    <w:p w14:paraId="41D0F06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07A3E70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import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umpy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as np</w:t>
      </w:r>
    </w:p>
    <w:p w14:paraId="35E2CD3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58E6758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hift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, k):</w:t>
      </w:r>
    </w:p>
    <w:p w14:paraId="1C3722F2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0A44572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hifts the signal by k units.</w:t>
      </w:r>
    </w:p>
    <w:p w14:paraId="7AD0910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ositive k shifts the signal to the right, negative k shifts the signal to the left.</w:t>
      </w:r>
    </w:p>
    <w:p w14:paraId="2E5921F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2C79125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roll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>(signal, k)</w:t>
      </w:r>
    </w:p>
    <w:p w14:paraId="3BC0847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3A7B22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cal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, k):</w:t>
      </w:r>
    </w:p>
    <w:p w14:paraId="336AA75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DA1686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cales the time axis of the signal by a factor of k.</w:t>
      </w:r>
    </w:p>
    <w:p w14:paraId="542FF88F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k &gt; 1, the signal is stretched; if 0 &lt; k &lt; 1, the signal is compressed.</w:t>
      </w:r>
    </w:p>
    <w:p w14:paraId="4F5F736B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BDBB82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n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)</w:t>
      </w:r>
    </w:p>
    <w:p w14:paraId="573543D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interp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>(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linspace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(0, n-1, int(n/k))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arang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n), signal)</w:t>
      </w:r>
    </w:p>
    <w:p w14:paraId="3177FFA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</w:p>
    <w:p w14:paraId="6398334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0F4748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addi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:</w:t>
      </w:r>
    </w:p>
    <w:p w14:paraId="1D262B7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5C5D58D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erforms element-wise addition of two signals.</w:t>
      </w:r>
    </w:p>
    <w:p w14:paraId="0425A18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32B14ED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572B6A4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1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) !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2):</w:t>
      </w:r>
    </w:p>
    <w:p w14:paraId="3799C2A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    raise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ValueError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"Signals must have the same length")</w:t>
      </w:r>
    </w:p>
    <w:p w14:paraId="20CE0A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signal1 + signal2</w:t>
      </w:r>
    </w:p>
    <w:p w14:paraId="1B848E7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475A499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multiplica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:</w:t>
      </w:r>
    </w:p>
    <w:p w14:paraId="6DC50D7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3BA1E372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Performs element-wise multiplication of two signals.</w:t>
      </w:r>
    </w:p>
    <w:p w14:paraId="4C9F7131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"""</w:t>
      </w:r>
    </w:p>
    <w:p w14:paraId="1BC64A68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if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1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) !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le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signal2):</w:t>
      </w:r>
    </w:p>
    <w:p w14:paraId="212136F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    raise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ValueError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"Signals must have the same length")</w:t>
      </w:r>
    </w:p>
    <w:p w14:paraId="1245C07A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return signal1 * signal2</w:t>
      </w:r>
    </w:p>
    <w:p w14:paraId="18F5C4A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2785838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lastRenderedPageBreak/>
        <w:t># Example usage:</w:t>
      </w:r>
    </w:p>
    <w:p w14:paraId="48136B2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>if __name__ == "__main__":</w:t>
      </w:r>
    </w:p>
    <w:p w14:paraId="2C023E8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t = </w:t>
      </w:r>
      <w:proofErr w:type="spellStart"/>
      <w:proofErr w:type="gramStart"/>
      <w:r w:rsidRPr="004A069B">
        <w:rPr>
          <w:rFonts w:eastAsia="Cambria" w:cstheme="minorHAnsi"/>
          <w:bCs/>
          <w:color w:val="000000" w:themeColor="text1"/>
        </w:rPr>
        <w:t>np.linspace</w:t>
      </w:r>
      <w:proofErr w:type="spellEnd"/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(0, 10, 1000) </w:t>
      </w:r>
    </w:p>
    <w:p w14:paraId="6D24F9C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ignal1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sin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(t)  </w:t>
      </w:r>
    </w:p>
    <w:p w14:paraId="3E8F77D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signal2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np.cos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t)</w:t>
      </w:r>
    </w:p>
    <w:p w14:paraId="20F4B16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6463E10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hift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hift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100)</w:t>
      </w:r>
    </w:p>
    <w:p w14:paraId="2FC7EBDE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time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scale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2)</w:t>
      </w:r>
    </w:p>
    <w:p w14:paraId="23B06763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add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addi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</w:t>
      </w:r>
    </w:p>
    <w:p w14:paraId="417AFC3C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multipli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ignal_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multiplication</w:t>
      </w:r>
      <w:proofErr w:type="spellEnd"/>
      <w:r w:rsidRPr="004A069B">
        <w:rPr>
          <w:rFonts w:eastAsia="Cambria" w:cstheme="minorHAnsi"/>
          <w:bCs/>
          <w:color w:val="000000" w:themeColor="text1"/>
        </w:rPr>
        <w:t>(</w:t>
      </w:r>
      <w:proofErr w:type="gramEnd"/>
      <w:r w:rsidRPr="004A069B">
        <w:rPr>
          <w:rFonts w:eastAsia="Cambria" w:cstheme="minorHAnsi"/>
          <w:bCs/>
          <w:color w:val="000000" w:themeColor="text1"/>
        </w:rPr>
        <w:t>signal1, signal2)</w:t>
      </w:r>
    </w:p>
    <w:p w14:paraId="262B5746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</w:p>
    <w:p w14:paraId="67BFEB39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</w:t>
      </w:r>
    </w:p>
    <w:p w14:paraId="48AFDEE5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Shift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hift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</w:t>
      </w:r>
    </w:p>
    <w:p w14:paraId="1E06D45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Scal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scal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 </w:t>
      </w:r>
    </w:p>
    <w:p w14:paraId="070C6BE4" w14:textId="77777777" w:rsidR="004A069B" w:rsidRPr="004A069B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Add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add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 </w:t>
      </w:r>
    </w:p>
    <w:p w14:paraId="54306EF4" w14:textId="0293C759" w:rsidR="006E4154" w:rsidRPr="002D6CE4" w:rsidRDefault="004A069B" w:rsidP="004A069B">
      <w:pPr>
        <w:rPr>
          <w:rFonts w:eastAsia="Cambria" w:cstheme="minorHAnsi"/>
          <w:bCs/>
          <w:color w:val="000000" w:themeColor="text1"/>
        </w:rPr>
      </w:pPr>
      <w:r w:rsidRPr="004A069B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4A069B">
        <w:rPr>
          <w:rFonts w:eastAsia="Cambria" w:cstheme="minorHAnsi"/>
          <w:bCs/>
          <w:color w:val="000000" w:themeColor="text1"/>
        </w:rPr>
        <w:t>print(</w:t>
      </w:r>
      <w:proofErr w:type="gramEnd"/>
      <w:r w:rsidRPr="004A069B">
        <w:rPr>
          <w:rFonts w:eastAsia="Cambria" w:cstheme="minorHAnsi"/>
          <w:bCs/>
          <w:color w:val="000000" w:themeColor="text1"/>
        </w:rPr>
        <w:t xml:space="preserve">"Multiplied Signal: ", </w:t>
      </w:r>
      <w:proofErr w:type="spellStart"/>
      <w:r w:rsidRPr="004A069B">
        <w:rPr>
          <w:rFonts w:eastAsia="Cambria" w:cstheme="minorHAnsi"/>
          <w:bCs/>
          <w:color w:val="000000" w:themeColor="text1"/>
        </w:rPr>
        <w:t>multiplied_signal</w:t>
      </w:r>
      <w:proofErr w:type="spellEnd"/>
      <w:r w:rsidRPr="004A069B">
        <w:rPr>
          <w:rFonts w:eastAsia="Cambria" w:cstheme="minorHAnsi"/>
          <w:bCs/>
          <w:color w:val="000000" w:themeColor="text1"/>
        </w:rPr>
        <w:t xml:space="preserve">[:10]) </w:t>
      </w:r>
      <w:r w:rsidR="004E7DD7"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5A97D" w14:textId="77777777" w:rsidR="005409E0" w:rsidRDefault="005409E0" w:rsidP="008A791A">
      <w:r>
        <w:separator/>
      </w:r>
    </w:p>
  </w:endnote>
  <w:endnote w:type="continuationSeparator" w:id="0">
    <w:p w14:paraId="3E6EC7CC" w14:textId="77777777" w:rsidR="005409E0" w:rsidRDefault="005409E0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45C1B" w14:textId="77777777" w:rsidR="005409E0" w:rsidRDefault="005409E0" w:rsidP="008A791A">
      <w:r>
        <w:separator/>
      </w:r>
    </w:p>
  </w:footnote>
  <w:footnote w:type="continuationSeparator" w:id="0">
    <w:p w14:paraId="484F2987" w14:textId="77777777" w:rsidR="005409E0" w:rsidRDefault="005409E0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3AEB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069B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06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3FC1"/>
    <w:rsid w:val="00AF555E"/>
    <w:rsid w:val="00AF55BD"/>
    <w:rsid w:val="00AF680B"/>
    <w:rsid w:val="00B013BF"/>
    <w:rsid w:val="00B01765"/>
    <w:rsid w:val="00B03D43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2</cp:revision>
  <cp:lastPrinted>2022-02-08T04:29:00Z</cp:lastPrinted>
  <dcterms:created xsi:type="dcterms:W3CDTF">2025-09-06T16:32:00Z</dcterms:created>
  <dcterms:modified xsi:type="dcterms:W3CDTF">2025-09-06T16:32:00Z</dcterms:modified>
</cp:coreProperties>
</file>